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FEC109" w14:textId="77777777" w:rsidR="002C5EED" w:rsidRDefault="00782542">
      <w:pPr>
        <w:pStyle w:val="BodyText"/>
        <w:ind w:left="1042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7EF62DB1" wp14:editId="4543E13A">
            <wp:extent cx="5443394" cy="1048511"/>
            <wp:effectExtent l="0" t="0" r="0" b="0"/>
            <wp:docPr id="1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3394" cy="1048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05967" w14:textId="77777777" w:rsidR="002C5EED" w:rsidRDefault="002C5EED">
      <w:pPr>
        <w:pStyle w:val="BodyText"/>
        <w:rPr>
          <w:rFonts w:ascii="Times New Roman"/>
          <w:sz w:val="20"/>
        </w:rPr>
      </w:pPr>
    </w:p>
    <w:p w14:paraId="02B283D0" w14:textId="77777777" w:rsidR="002C5EED" w:rsidRDefault="002C5EED">
      <w:pPr>
        <w:pStyle w:val="BodyText"/>
        <w:rPr>
          <w:rFonts w:ascii="Times New Roman"/>
          <w:sz w:val="20"/>
        </w:rPr>
      </w:pPr>
    </w:p>
    <w:p w14:paraId="00AF7410" w14:textId="7AEA3095" w:rsidR="0046202D" w:rsidRPr="00230A05" w:rsidRDefault="00CD40F7" w:rsidP="0046202D">
      <w:pPr>
        <w:pStyle w:val="BodyText"/>
        <w:jc w:val="center"/>
        <w:rPr>
          <w:rFonts w:ascii="Times New Roman"/>
          <w:b/>
          <w:bCs/>
          <w:sz w:val="28"/>
          <w:szCs w:val="28"/>
        </w:rPr>
      </w:pPr>
      <w:r>
        <w:rPr>
          <w:rFonts w:ascii="Times New Roman"/>
          <w:b/>
          <w:bCs/>
          <w:sz w:val="28"/>
          <w:szCs w:val="28"/>
        </w:rPr>
        <w:t>WORKSHOP MEETING</w:t>
      </w:r>
    </w:p>
    <w:p w14:paraId="1DCB23CD" w14:textId="18A5470D" w:rsidR="00C16429" w:rsidRDefault="008B180C" w:rsidP="00C16429">
      <w:pPr>
        <w:pStyle w:val="Heading2"/>
      </w:pPr>
      <w:bookmarkStart w:id="0" w:name="council-meeting-public-hearing"/>
      <w:bookmarkStart w:id="1" w:name="greensboro-md-21639"/>
      <w:bookmarkEnd w:id="0"/>
      <w:bookmarkEnd w:id="1"/>
      <w:r>
        <w:t>August</w:t>
      </w:r>
      <w:r w:rsidR="00C16429">
        <w:t xml:space="preserve"> 7, 2025, 6:00 PM</w:t>
      </w:r>
      <w:r>
        <w:t xml:space="preserve"> – 6:18 PM</w:t>
      </w:r>
    </w:p>
    <w:p w14:paraId="78E74287" w14:textId="77777777" w:rsidR="00C16429" w:rsidRDefault="00C16429" w:rsidP="00C16429">
      <w:pPr>
        <w:pStyle w:val="Heading3"/>
      </w:pPr>
      <w:bookmarkStart w:id="2" w:name="select-board-members"/>
      <w:bookmarkStart w:id="3" w:name="attendance"/>
      <w:bookmarkEnd w:id="2"/>
      <w:r>
        <w:t>Attendance</w:t>
      </w:r>
    </w:p>
    <w:p w14:paraId="5AF037CB" w14:textId="5C90224A" w:rsidR="00C16429" w:rsidRDefault="00C16429" w:rsidP="00C16429">
      <w:pPr>
        <w:pStyle w:val="FirstParagraph"/>
      </w:pPr>
      <w:r>
        <w:t xml:space="preserve">David A. Spencer, Mayor; Cindy Yost, Town Manager; </w:t>
      </w:r>
      <w:r>
        <w:t>Council members: Harrison, Brelia, Robinson and Noon.</w:t>
      </w:r>
    </w:p>
    <w:p w14:paraId="4C993F3C" w14:textId="272E0010" w:rsidR="00C16429" w:rsidRDefault="00C16429" w:rsidP="00C16429">
      <w:pPr>
        <w:pStyle w:val="Heading2"/>
      </w:pPr>
      <w:bookmarkStart w:id="4" w:name="july-17-2025-600-pm"/>
      <w:bookmarkEnd w:id="3"/>
      <w:bookmarkEnd w:id="4"/>
      <w:r>
        <w:t xml:space="preserve">1. Meeting called to order </w:t>
      </w:r>
    </w:p>
    <w:p w14:paraId="2E1BCE7E" w14:textId="77777777" w:rsidR="00C16429" w:rsidRDefault="00C16429" w:rsidP="00C16429">
      <w:pPr>
        <w:pStyle w:val="FirstParagraph"/>
      </w:pPr>
      <w:r>
        <w:t>Mayor Spencer called the meeting to order and initiated the Pledge of Allegiance.</w:t>
      </w:r>
    </w:p>
    <w:p w14:paraId="7BCD8E9D" w14:textId="4D1A4C9B" w:rsidR="00C16429" w:rsidRDefault="00C16429" w:rsidP="00C16429">
      <w:pPr>
        <w:pStyle w:val="Heading2"/>
      </w:pPr>
      <w:bookmarkStart w:id="5" w:name="meeting-called-to-order-600pm-601pm"/>
      <w:bookmarkEnd w:id="5"/>
      <w:r>
        <w:t xml:space="preserve">2. Pledge of Allegiance </w:t>
      </w:r>
    </w:p>
    <w:p w14:paraId="17E50AE2" w14:textId="77777777" w:rsidR="00C16429" w:rsidRDefault="00C16429" w:rsidP="00C16429">
      <w:pPr>
        <w:pStyle w:val="FirstParagraph"/>
      </w:pPr>
      <w:bookmarkStart w:id="6" w:name="pledge-of-allegiance-601pm-603pm"/>
      <w:r>
        <w:t>The Pledge of Allegiance was recited by those present.</w:t>
      </w:r>
      <w:bookmarkEnd w:id="6"/>
    </w:p>
    <w:p w14:paraId="415F33BC" w14:textId="77777777" w:rsidR="008B180C" w:rsidRDefault="008B180C" w:rsidP="008B180C">
      <w:pPr>
        <w:pStyle w:val="BodyText"/>
      </w:pPr>
    </w:p>
    <w:p w14:paraId="6D057E1C" w14:textId="5E129BC0" w:rsidR="008B180C" w:rsidRDefault="008B180C" w:rsidP="008B180C">
      <w:pPr>
        <w:pStyle w:val="Heading2"/>
      </w:pPr>
      <w:r>
        <w:t>3</w:t>
      </w:r>
      <w:r>
        <w:t xml:space="preserve">. </w:t>
      </w:r>
      <w:r>
        <w:t>ORDINANCE 2025-O-6 Discussion</w:t>
      </w:r>
    </w:p>
    <w:p w14:paraId="3B6B308F" w14:textId="77777777" w:rsidR="008B180C" w:rsidRPr="008B180C" w:rsidRDefault="008B180C" w:rsidP="008B180C">
      <w:pPr>
        <w:pStyle w:val="BodyText"/>
      </w:pPr>
    </w:p>
    <w:p w14:paraId="7A4EEED1" w14:textId="53C380CC" w:rsidR="00C16429" w:rsidRDefault="00C16429" w:rsidP="00C16429">
      <w:pPr>
        <w:pStyle w:val="BodyText"/>
      </w:pPr>
    </w:p>
    <w:p w14:paraId="55D0B773" w14:textId="0C526AF8" w:rsidR="008B180C" w:rsidRDefault="008B180C" w:rsidP="008B180C">
      <w:pPr>
        <w:pStyle w:val="Style"/>
        <w:spacing w:line="249" w:lineRule="exact"/>
        <w:ind w:right="10"/>
        <w:rPr>
          <w:color w:val="030204"/>
        </w:rPr>
      </w:pPr>
      <w:r>
        <w:rPr>
          <w:color w:val="030204"/>
        </w:rPr>
        <w:t>ORDINANCE 2025-O-6</w:t>
      </w:r>
      <w:r w:rsidR="00D666D5">
        <w:rPr>
          <w:color w:val="030204"/>
        </w:rPr>
        <w:t xml:space="preserve"> was discussed</w:t>
      </w:r>
    </w:p>
    <w:p w14:paraId="364CB9D7" w14:textId="13CB08FC" w:rsidR="008B180C" w:rsidRDefault="008B180C" w:rsidP="008B180C">
      <w:pPr>
        <w:tabs>
          <w:tab w:val="left" w:pos="5316"/>
        </w:tabs>
        <w:ind w:right="720"/>
        <w:jc w:val="both"/>
        <w:rPr>
          <w:color w:val="030204"/>
        </w:rPr>
      </w:pPr>
      <w:r>
        <w:rPr>
          <w:color w:val="030204"/>
        </w:rPr>
        <w:t xml:space="preserve">AN ORDINANCE OF THE TOWN OF GREENSBORO TO AMEND THE GREENSBORO TOWN CODE CHAPTER 11 TO ESTABLISH REASONABLE REGULATIONS FOR THE CONTROL OF WEEDS AND </w:t>
      </w:r>
      <w:r>
        <w:rPr>
          <w:color w:val="030204"/>
        </w:rPr>
        <w:t>GRASS AND</w:t>
      </w:r>
      <w:r>
        <w:rPr>
          <w:color w:val="030204"/>
        </w:rPr>
        <w:t xml:space="preserve"> REGULATE THE PLACEMENT OF REFUSE AND WASTE</w:t>
      </w:r>
      <w:r>
        <w:rPr>
          <w:color w:val="030204"/>
        </w:rPr>
        <w:t>.</w:t>
      </w:r>
    </w:p>
    <w:p w14:paraId="4EFE90A7" w14:textId="77777777" w:rsidR="008B180C" w:rsidRDefault="008B180C" w:rsidP="008B180C">
      <w:pPr>
        <w:tabs>
          <w:tab w:val="left" w:pos="5316"/>
        </w:tabs>
        <w:ind w:right="720"/>
        <w:jc w:val="both"/>
        <w:rPr>
          <w:color w:val="030204"/>
        </w:rPr>
      </w:pPr>
    </w:p>
    <w:p w14:paraId="28B4E34F" w14:textId="68EC0397" w:rsidR="008B180C" w:rsidRDefault="008B180C" w:rsidP="008B180C">
      <w:pPr>
        <w:tabs>
          <w:tab w:val="left" w:pos="5316"/>
        </w:tabs>
        <w:ind w:right="720"/>
        <w:jc w:val="both"/>
        <w:rPr>
          <w:color w:val="030204"/>
        </w:rPr>
      </w:pPr>
      <w:r>
        <w:rPr>
          <w:color w:val="030204"/>
        </w:rPr>
        <w:t>Discussion on fines: 1</w:t>
      </w:r>
      <w:r w:rsidRPr="008B180C">
        <w:rPr>
          <w:color w:val="030204"/>
          <w:vertAlign w:val="superscript"/>
        </w:rPr>
        <w:t>st</w:t>
      </w:r>
      <w:r>
        <w:rPr>
          <w:color w:val="030204"/>
        </w:rPr>
        <w:t xml:space="preserve"> offense $100 plus cost of cutting grass ($50/hour- min an hour) 2</w:t>
      </w:r>
      <w:r w:rsidRPr="008B180C">
        <w:rPr>
          <w:color w:val="030204"/>
          <w:vertAlign w:val="superscript"/>
        </w:rPr>
        <w:t>nd</w:t>
      </w:r>
      <w:r>
        <w:rPr>
          <w:color w:val="030204"/>
        </w:rPr>
        <w:t xml:space="preserve"> offense in same </w:t>
      </w:r>
      <w:proofErr w:type="gramStart"/>
      <w:r>
        <w:rPr>
          <w:color w:val="030204"/>
        </w:rPr>
        <w:t>year $200</w:t>
      </w:r>
      <w:proofErr w:type="gramEnd"/>
      <w:r>
        <w:rPr>
          <w:color w:val="030204"/>
        </w:rPr>
        <w:t xml:space="preserve"> with cost of cutting grass and 3</w:t>
      </w:r>
      <w:r w:rsidRPr="008B180C">
        <w:rPr>
          <w:color w:val="030204"/>
          <w:vertAlign w:val="superscript"/>
        </w:rPr>
        <w:t>rd</w:t>
      </w:r>
      <w:r>
        <w:rPr>
          <w:color w:val="030204"/>
        </w:rPr>
        <w:t xml:space="preserve"> offense in same year with cost of cutting grass (calendar year).</w:t>
      </w:r>
    </w:p>
    <w:p w14:paraId="733AAEB5" w14:textId="61FF3F1C" w:rsidR="008B180C" w:rsidRDefault="008B180C" w:rsidP="008B180C">
      <w:pPr>
        <w:tabs>
          <w:tab w:val="left" w:pos="5316"/>
        </w:tabs>
        <w:ind w:right="720"/>
        <w:jc w:val="both"/>
        <w:rPr>
          <w:color w:val="030204"/>
        </w:rPr>
      </w:pPr>
      <w:r>
        <w:rPr>
          <w:color w:val="030204"/>
        </w:rPr>
        <w:t>Discussion on whether to use a grass cutting contractor, majority agreed to keep in-house with public Works.</w:t>
      </w:r>
    </w:p>
    <w:p w14:paraId="4ABD63A4" w14:textId="77777777" w:rsidR="00B93B26" w:rsidRDefault="00B93B26">
      <w:pPr>
        <w:pStyle w:val="BodyText"/>
        <w:rPr>
          <w:rFonts w:ascii="Times New Roman"/>
          <w:sz w:val="20"/>
        </w:rPr>
      </w:pPr>
    </w:p>
    <w:p w14:paraId="2C63B529" w14:textId="731A8E60" w:rsidR="008B180C" w:rsidRDefault="008B180C" w:rsidP="008B180C">
      <w:pPr>
        <w:pStyle w:val="Heading2"/>
      </w:pPr>
      <w:bookmarkStart w:id="7" w:name="adjourn-meeting-755pm-800pm"/>
      <w:bookmarkStart w:id="8" w:name="_Toc206677071"/>
      <w:r>
        <w:t>4</w:t>
      </w:r>
      <w:r>
        <w:t xml:space="preserve">. Adjourn Meeting </w:t>
      </w:r>
      <w:bookmarkEnd w:id="8"/>
    </w:p>
    <w:p w14:paraId="0829A344" w14:textId="54748CA2" w:rsidR="008B180C" w:rsidRDefault="008B180C" w:rsidP="008B180C">
      <w:pPr>
        <w:pStyle w:val="FirstParagraph"/>
      </w:pPr>
      <w:r>
        <w:t xml:space="preserve">The meeting was adjourned at </w:t>
      </w:r>
      <w:r>
        <w:t>6:18 pm</w:t>
      </w:r>
      <w:r>
        <w:t>.</w:t>
      </w:r>
    </w:p>
    <w:p w14:paraId="769689CA" w14:textId="77777777" w:rsidR="008B180C" w:rsidRDefault="008B180C" w:rsidP="008B180C">
      <w:pPr>
        <w:pStyle w:val="Heading3"/>
      </w:pPr>
      <w:r>
        <w:t>Signature Lines</w:t>
      </w:r>
    </w:p>
    <w:p w14:paraId="5A28686A" w14:textId="77777777" w:rsidR="008B180C" w:rsidRDefault="008B180C" w:rsidP="008B180C">
      <w:pPr>
        <w:pStyle w:val="FirstParagraph"/>
      </w:pPr>
      <w:r>
        <w:t>David A. Spencer, Mayor</w:t>
      </w:r>
    </w:p>
    <w:p w14:paraId="04A13A5E" w14:textId="5B3AA2D7" w:rsidR="008B180C" w:rsidRPr="008B180C" w:rsidRDefault="008B180C" w:rsidP="008B180C">
      <w:pPr>
        <w:pStyle w:val="BodyText"/>
      </w:pPr>
      <w:r>
        <w:pict w14:anchorId="4FB890C4">
          <v:rect id="_x0000_i1026" style="width:0;height:1.5pt" o:hralign="center" o:hrstd="t" o:hr="t"/>
        </w:pict>
      </w:r>
    </w:p>
    <w:bookmarkEnd w:id="7"/>
    <w:p w14:paraId="62685D28" w14:textId="77777777" w:rsidR="00B93B26" w:rsidRDefault="00B93B26">
      <w:pPr>
        <w:pStyle w:val="BodyText"/>
        <w:rPr>
          <w:rFonts w:ascii="Times New Roman"/>
          <w:sz w:val="20"/>
        </w:rPr>
      </w:pPr>
    </w:p>
    <w:p w14:paraId="2BC1CB16" w14:textId="77777777" w:rsidR="00CD40F7" w:rsidRDefault="00CD40F7">
      <w:pPr>
        <w:pStyle w:val="BodyText"/>
        <w:rPr>
          <w:rFonts w:ascii="Times New Roman"/>
          <w:sz w:val="20"/>
        </w:rPr>
      </w:pPr>
    </w:p>
    <w:p w14:paraId="50460E77" w14:textId="77777777" w:rsidR="00CD40F7" w:rsidRDefault="00CD40F7">
      <w:pPr>
        <w:pStyle w:val="BodyText"/>
        <w:rPr>
          <w:rFonts w:ascii="Times New Roman"/>
          <w:sz w:val="20"/>
        </w:rPr>
        <w:sectPr w:rsidR="00CD40F7">
          <w:type w:val="continuous"/>
          <w:pgSz w:w="12240" w:h="15840"/>
          <w:pgMar w:top="620" w:right="1440" w:bottom="280" w:left="720" w:header="720" w:footer="720" w:gutter="0"/>
          <w:cols w:space="720"/>
        </w:sectPr>
      </w:pPr>
    </w:p>
    <w:p w14:paraId="2AA5BCAE" w14:textId="77777777" w:rsidR="002C5EED" w:rsidRDefault="002C5EED">
      <w:pPr>
        <w:pStyle w:val="BodyText"/>
        <w:spacing w:before="125"/>
        <w:rPr>
          <w:rFonts w:ascii="Times New Roman"/>
          <w:sz w:val="24"/>
        </w:rPr>
      </w:pPr>
    </w:p>
    <w:p w14:paraId="334423B2" w14:textId="77777777" w:rsidR="002C5EED" w:rsidRDefault="00782542">
      <w:pPr>
        <w:pStyle w:val="Title"/>
        <w:spacing w:before="1"/>
      </w:pPr>
      <w:r>
        <w:t>David</w:t>
      </w:r>
      <w:r>
        <w:rPr>
          <w:spacing w:val="-1"/>
        </w:rPr>
        <w:t xml:space="preserve"> </w:t>
      </w:r>
      <w:r>
        <w:t>A.</w:t>
      </w:r>
      <w:r>
        <w:rPr>
          <w:spacing w:val="-3"/>
        </w:rPr>
        <w:t xml:space="preserve"> </w:t>
      </w:r>
      <w:r>
        <w:t>Spencer,</w:t>
      </w:r>
      <w:r>
        <w:rPr>
          <w:spacing w:val="-2"/>
        </w:rPr>
        <w:t xml:space="preserve"> </w:t>
      </w:r>
      <w:r>
        <w:rPr>
          <w:spacing w:val="-4"/>
        </w:rPr>
        <w:t>Mayor</w:t>
      </w:r>
    </w:p>
    <w:p w14:paraId="581A3E40" w14:textId="2C0DAD5F" w:rsidR="002C5EED" w:rsidRDefault="00CB5417" w:rsidP="00CB5417">
      <w:pPr>
        <w:pStyle w:val="Title"/>
        <w:ind w:left="0" w:firstLine="244"/>
      </w:pPr>
      <w:r>
        <w:t>Cindy Yost,</w:t>
      </w:r>
      <w:r>
        <w:rPr>
          <w:spacing w:val="-3"/>
        </w:rPr>
        <w:t xml:space="preserve"> </w:t>
      </w:r>
      <w:r>
        <w:t>Town</w:t>
      </w:r>
      <w:r>
        <w:rPr>
          <w:spacing w:val="-2"/>
        </w:rPr>
        <w:t xml:space="preserve"> Manager</w:t>
      </w:r>
    </w:p>
    <w:p w14:paraId="01D30E3F" w14:textId="3559760A" w:rsidR="002C5EED" w:rsidRDefault="00782542">
      <w:pPr>
        <w:pStyle w:val="BodyText"/>
        <w:spacing w:before="100"/>
        <w:ind w:left="736"/>
      </w:pPr>
      <w:r>
        <w:br w:type="column"/>
        <w:t>11</w:t>
      </w:r>
      <w:r w:rsidR="00CD40F7">
        <w:t>1</w:t>
      </w:r>
      <w:r>
        <w:rPr>
          <w:spacing w:val="-2"/>
        </w:rPr>
        <w:t xml:space="preserve"> </w:t>
      </w:r>
      <w:r>
        <w:t>S.</w:t>
      </w:r>
      <w:r>
        <w:rPr>
          <w:spacing w:val="-1"/>
        </w:rPr>
        <w:t xml:space="preserve"> </w:t>
      </w:r>
      <w:r>
        <w:t xml:space="preserve">Main </w:t>
      </w:r>
      <w:r>
        <w:rPr>
          <w:spacing w:val="-2"/>
        </w:rPr>
        <w:t>Street</w:t>
      </w:r>
    </w:p>
    <w:p w14:paraId="18D63711" w14:textId="77777777" w:rsidR="002C5EED" w:rsidRDefault="00782542">
      <w:pPr>
        <w:pStyle w:val="BodyText"/>
        <w:ind w:left="755"/>
      </w:pPr>
      <w:r>
        <w:rPr>
          <w:noProof/>
        </w:rPr>
        <w:drawing>
          <wp:anchor distT="0" distB="0" distL="0" distR="0" simplePos="0" relativeHeight="251658241" behindDoc="0" locked="0" layoutInCell="1" allowOverlap="1" wp14:anchorId="582446B6" wp14:editId="02B98964">
            <wp:simplePos x="0" y="0"/>
            <wp:positionH relativeFrom="page">
              <wp:posOffset>4991098</wp:posOffset>
            </wp:positionH>
            <wp:positionV relativeFrom="paragraph">
              <wp:posOffset>-38976</wp:posOffset>
            </wp:positionV>
            <wp:extent cx="238124" cy="235110"/>
            <wp:effectExtent l="0" t="0" r="0" b="0"/>
            <wp:wrapNone/>
            <wp:docPr id="2" name="Imag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8124" cy="235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P.O. Box </w:t>
      </w:r>
      <w:r>
        <w:rPr>
          <w:spacing w:val="-5"/>
        </w:rPr>
        <w:t>340</w:t>
      </w:r>
    </w:p>
    <w:p w14:paraId="6D0B5926" w14:textId="77777777" w:rsidR="002C5EED" w:rsidRDefault="00782542">
      <w:pPr>
        <w:pStyle w:val="BodyText"/>
        <w:ind w:left="755"/>
      </w:pPr>
      <w:r>
        <w:rPr>
          <w:noProof/>
        </w:rPr>
        <mc:AlternateContent>
          <mc:Choice Requires="wpg">
            <w:drawing>
              <wp:anchor distT="0" distB="0" distL="0" distR="0" simplePos="0" relativeHeight="251658240" behindDoc="0" locked="0" layoutInCell="1" allowOverlap="1" wp14:anchorId="22D86991" wp14:editId="6356A7E8">
                <wp:simplePos x="0" y="0"/>
                <wp:positionH relativeFrom="page">
                  <wp:posOffset>4943474</wp:posOffset>
                </wp:positionH>
                <wp:positionV relativeFrom="paragraph">
                  <wp:posOffset>153536</wp:posOffset>
                </wp:positionV>
                <wp:extent cx="381000" cy="561975"/>
                <wp:effectExtent l="0" t="0" r="0" b="0"/>
                <wp:wrapNone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81000" cy="561975"/>
                          <a:chOff x="0" y="0"/>
                          <a:chExt cx="381000" cy="561975"/>
                        </a:xfrm>
                      </wpg:grpSpPr>
                      <pic:pic xmlns:pic="http://schemas.openxmlformats.org/drawingml/2006/picture">
                        <pic:nvPicPr>
                          <pic:cNvPr id="4" name="Image 4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0999" cy="29527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" name="Image 5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18017" y="314339"/>
                            <a:ext cx="196307" cy="247634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BCAED14" id="Group 3" o:spid="_x0000_s1026" style="position:absolute;margin-left:389.25pt;margin-top:12.1pt;width:30pt;height:44.25pt;z-index:251658240;mso-wrap-distance-left:0;mso-wrap-distance-right:0;mso-position-horizontal-relative:page" coordsize="3810,561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4" o:spid="_x0000_s1027" type="#_x0000_t75" style="position:absolute;width:3809;height:29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">
                  <v:imagedata r:id="rId12" o:title=""/>
                </v:shape>
                <v:shape id="Image 5" o:spid="_x0000_s1028" type="#_x0000_t75" style="position:absolute;left:1180;top:3143;width:1963;height:24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">
                  <v:imagedata r:id="rId13" o:title=""/>
                </v:shape>
                <w10:wrap anchorx="page"/>
              </v:group>
            </w:pict>
          </mc:Fallback>
        </mc:AlternateContent>
      </w:r>
      <w:r>
        <w:t>Greensboro,</w:t>
      </w:r>
      <w:r>
        <w:rPr>
          <w:spacing w:val="-4"/>
        </w:rPr>
        <w:t xml:space="preserve"> </w:t>
      </w:r>
      <w:r>
        <w:t>MD</w:t>
      </w:r>
      <w:r>
        <w:rPr>
          <w:spacing w:val="45"/>
        </w:rPr>
        <w:t xml:space="preserve"> </w:t>
      </w:r>
      <w:r>
        <w:rPr>
          <w:spacing w:val="-4"/>
        </w:rPr>
        <w:t>21639</w:t>
      </w:r>
    </w:p>
    <w:p w14:paraId="6767ECB5" w14:textId="77777777" w:rsidR="002C5EED" w:rsidRDefault="002C5EED">
      <w:pPr>
        <w:pStyle w:val="BodyText"/>
        <w:spacing w:before="1"/>
      </w:pPr>
    </w:p>
    <w:p w14:paraId="18F0B6CB" w14:textId="77777777" w:rsidR="002C5EED" w:rsidRDefault="002C5EED">
      <w:pPr>
        <w:pStyle w:val="BodyText"/>
        <w:spacing w:before="1"/>
        <w:ind w:left="755"/>
        <w:rPr>
          <w:rFonts w:ascii="Times New Roman"/>
        </w:rPr>
      </w:pPr>
      <w:hyperlink r:id="rId14">
        <w:r>
          <w:rPr>
            <w:rFonts w:ascii="Times New Roman"/>
            <w:color w:val="316C1E"/>
            <w:spacing w:val="-2"/>
            <w:u w:val="single" w:color="316C1E"/>
          </w:rPr>
          <w:t>greensboro@greensboromd.com</w:t>
        </w:r>
      </w:hyperlink>
    </w:p>
    <w:p w14:paraId="65A157D2" w14:textId="77777777" w:rsidR="002C5EED" w:rsidRDefault="002C5EED">
      <w:pPr>
        <w:pStyle w:val="BodyText"/>
        <w:rPr>
          <w:rFonts w:ascii="Times New Roman"/>
        </w:rPr>
        <w:sectPr w:rsidR="002C5EED">
          <w:type w:val="continuous"/>
          <w:pgSz w:w="12240" w:h="15840"/>
          <w:pgMar w:top="620" w:right="1440" w:bottom="280" w:left="720" w:header="720" w:footer="720" w:gutter="0"/>
          <w:cols w:num="2" w:space="720" w:equalWidth="0">
            <w:col w:w="4056" w:space="2840"/>
            <w:col w:w="3184"/>
          </w:cols>
        </w:sectPr>
      </w:pPr>
    </w:p>
    <w:p w14:paraId="79B2F777" w14:textId="77777777" w:rsidR="002C5EED" w:rsidRDefault="002C5EED">
      <w:pPr>
        <w:pStyle w:val="BodyText"/>
        <w:spacing w:before="1"/>
        <w:rPr>
          <w:rFonts w:ascii="Times New Roman"/>
        </w:rPr>
      </w:pPr>
    </w:p>
    <w:p w14:paraId="61CC8AD0" w14:textId="77777777" w:rsidR="002C5EED" w:rsidRDefault="00782542">
      <w:pPr>
        <w:pStyle w:val="BodyText"/>
        <w:ind w:right="1303"/>
        <w:jc w:val="right"/>
        <w:rPr>
          <w:rFonts w:ascii="Times New Roman"/>
        </w:rPr>
      </w:pPr>
      <w:r>
        <w:rPr>
          <w:rFonts w:ascii="Times New Roman"/>
        </w:rPr>
        <w:t>(410)</w:t>
      </w:r>
      <w:r>
        <w:rPr>
          <w:rFonts w:ascii="Times New Roman"/>
          <w:spacing w:val="-2"/>
        </w:rPr>
        <w:t xml:space="preserve"> </w:t>
      </w:r>
      <w:r>
        <w:rPr>
          <w:rFonts w:ascii="Times New Roman"/>
        </w:rPr>
        <w:t>482-</w:t>
      </w:r>
      <w:r>
        <w:rPr>
          <w:rFonts w:ascii="Times New Roman"/>
          <w:spacing w:val="-4"/>
        </w:rPr>
        <w:t>6222</w:t>
      </w:r>
    </w:p>
    <w:sectPr w:rsidR="002C5EED">
      <w:type w:val="continuous"/>
      <w:pgSz w:w="12240" w:h="15840"/>
      <w:pgMar w:top="620" w:right="1440" w:bottom="28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56E4CD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1455F5D"/>
    <w:multiLevelType w:val="hybridMultilevel"/>
    <w:tmpl w:val="87124C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6A0E6A"/>
    <w:multiLevelType w:val="hybridMultilevel"/>
    <w:tmpl w:val="61F45AE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6634F97"/>
    <w:multiLevelType w:val="hybridMultilevel"/>
    <w:tmpl w:val="7AFC9CE0"/>
    <w:lvl w:ilvl="0" w:tplc="C49AD3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716511"/>
    <w:multiLevelType w:val="hybridMultilevel"/>
    <w:tmpl w:val="FC2234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090522">
    <w:abstractNumId w:val="3"/>
  </w:num>
  <w:num w:numId="2" w16cid:durableId="1985886624">
    <w:abstractNumId w:val="4"/>
  </w:num>
  <w:num w:numId="3" w16cid:durableId="206111798">
    <w:abstractNumId w:val="2"/>
  </w:num>
  <w:num w:numId="4" w16cid:durableId="945889038">
    <w:abstractNumId w:val="1"/>
  </w:num>
  <w:num w:numId="5" w16cid:durableId="1889754836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5EED"/>
    <w:rsid w:val="000F42A4"/>
    <w:rsid w:val="00121AED"/>
    <w:rsid w:val="00157A30"/>
    <w:rsid w:val="00174B29"/>
    <w:rsid w:val="001908D9"/>
    <w:rsid w:val="001B5B34"/>
    <w:rsid w:val="001F2ACD"/>
    <w:rsid w:val="001F523F"/>
    <w:rsid w:val="002031E9"/>
    <w:rsid w:val="0022553D"/>
    <w:rsid w:val="00226DEF"/>
    <w:rsid w:val="00230A05"/>
    <w:rsid w:val="002814E7"/>
    <w:rsid w:val="002B28FC"/>
    <w:rsid w:val="002C5EED"/>
    <w:rsid w:val="002D11F2"/>
    <w:rsid w:val="002D3751"/>
    <w:rsid w:val="003078EC"/>
    <w:rsid w:val="00311C03"/>
    <w:rsid w:val="003A39AC"/>
    <w:rsid w:val="003B49F9"/>
    <w:rsid w:val="003C4197"/>
    <w:rsid w:val="003F3737"/>
    <w:rsid w:val="004066F3"/>
    <w:rsid w:val="00422912"/>
    <w:rsid w:val="00455FF8"/>
    <w:rsid w:val="00457C52"/>
    <w:rsid w:val="00461BF2"/>
    <w:rsid w:val="0046202D"/>
    <w:rsid w:val="004C09B5"/>
    <w:rsid w:val="004F5ED9"/>
    <w:rsid w:val="0050549F"/>
    <w:rsid w:val="005432D8"/>
    <w:rsid w:val="005D015B"/>
    <w:rsid w:val="00606E3A"/>
    <w:rsid w:val="0065490D"/>
    <w:rsid w:val="006570A1"/>
    <w:rsid w:val="006727B9"/>
    <w:rsid w:val="006E4777"/>
    <w:rsid w:val="006F3788"/>
    <w:rsid w:val="007304B1"/>
    <w:rsid w:val="007323A2"/>
    <w:rsid w:val="00761B13"/>
    <w:rsid w:val="00782542"/>
    <w:rsid w:val="00826D64"/>
    <w:rsid w:val="008A1B10"/>
    <w:rsid w:val="008B180C"/>
    <w:rsid w:val="00923247"/>
    <w:rsid w:val="00952CB9"/>
    <w:rsid w:val="00972B35"/>
    <w:rsid w:val="00984CD9"/>
    <w:rsid w:val="009938B5"/>
    <w:rsid w:val="00A1270D"/>
    <w:rsid w:val="00A22793"/>
    <w:rsid w:val="00A37387"/>
    <w:rsid w:val="00A856DB"/>
    <w:rsid w:val="00AA34D4"/>
    <w:rsid w:val="00AC504F"/>
    <w:rsid w:val="00AE40F3"/>
    <w:rsid w:val="00AE6604"/>
    <w:rsid w:val="00B2533F"/>
    <w:rsid w:val="00B52E78"/>
    <w:rsid w:val="00B67E9F"/>
    <w:rsid w:val="00B81473"/>
    <w:rsid w:val="00B93B26"/>
    <w:rsid w:val="00B95F9B"/>
    <w:rsid w:val="00BA6279"/>
    <w:rsid w:val="00BC2D6C"/>
    <w:rsid w:val="00BD3EB2"/>
    <w:rsid w:val="00BD742B"/>
    <w:rsid w:val="00BF50C5"/>
    <w:rsid w:val="00BF5AA1"/>
    <w:rsid w:val="00C16429"/>
    <w:rsid w:val="00C31A8E"/>
    <w:rsid w:val="00C77E89"/>
    <w:rsid w:val="00CB5417"/>
    <w:rsid w:val="00CD40F7"/>
    <w:rsid w:val="00D666D5"/>
    <w:rsid w:val="00DD28EC"/>
    <w:rsid w:val="00DF07D6"/>
    <w:rsid w:val="00E335F4"/>
    <w:rsid w:val="00E3647A"/>
    <w:rsid w:val="00E36CAA"/>
    <w:rsid w:val="00E8536C"/>
    <w:rsid w:val="00EE77FE"/>
    <w:rsid w:val="00FE2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245A00"/>
  <w15:docId w15:val="{B6050F94-60AE-47D4-9711-56EA99EF4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C16429"/>
    <w:pPr>
      <w:keepNext/>
      <w:keepLines/>
      <w:widowControl/>
      <w:autoSpaceDE/>
      <w:autoSpaceDN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C16429"/>
    <w:pPr>
      <w:keepNext/>
      <w:keepLines/>
      <w:widowControl/>
      <w:autoSpaceDE/>
      <w:autoSpaceDN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C16429"/>
    <w:pPr>
      <w:keepNext/>
      <w:keepLines/>
      <w:widowControl/>
      <w:autoSpaceDE/>
      <w:autoSpaceDN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Franklin Gothic Book" w:eastAsia="Franklin Gothic Book" w:hAnsi="Franklin Gothic Book" w:cs="Franklin Gothic Book"/>
      <w:sz w:val="18"/>
      <w:szCs w:val="18"/>
    </w:rPr>
  </w:style>
  <w:style w:type="paragraph" w:styleId="Title">
    <w:name w:val="Title"/>
    <w:basedOn w:val="Normal"/>
    <w:uiPriority w:val="10"/>
    <w:qFormat/>
    <w:pPr>
      <w:ind w:left="244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1Char">
    <w:name w:val="Heading 1 Char"/>
    <w:basedOn w:val="DefaultParagraphFont"/>
    <w:link w:val="Heading1"/>
    <w:uiPriority w:val="9"/>
    <w:rsid w:val="00C16429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16429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1642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C16429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</w:rPr>
  </w:style>
  <w:style w:type="paragraph" w:customStyle="1" w:styleId="Compact">
    <w:name w:val="Compact"/>
    <w:basedOn w:val="BodyText"/>
    <w:qFormat/>
    <w:rsid w:val="00C16429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sz w:val="24"/>
      <w:szCs w:val="24"/>
    </w:rPr>
  </w:style>
  <w:style w:type="paragraph" w:customStyle="1" w:styleId="Style">
    <w:name w:val="Style"/>
    <w:rsid w:val="008B180C"/>
    <w:pPr>
      <w:adjustRightInd w:val="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8B180C"/>
    <w:pPr>
      <w:adjustRightInd w:val="0"/>
    </w:pPr>
    <w:rPr>
      <w:rFonts w:ascii="Times New Roman" w:eastAsia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hyperlink" Target="mailto:greensboro@greensborom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16F8DA7C379A41B858B0C41E03DD8A" ma:contentTypeVersion="13" ma:contentTypeDescription="Create a new document." ma:contentTypeScope="" ma:versionID="acac6b6afdd30d2fa1557c0623147a01">
  <xsd:schema xmlns:xsd="http://www.w3.org/2001/XMLSchema" xmlns:xs="http://www.w3.org/2001/XMLSchema" xmlns:p="http://schemas.microsoft.com/office/2006/metadata/properties" xmlns:ns2="4f2bcf66-9d4e-4536-a28e-796fb0c6f86a" xmlns:ns3="ad1c0534-d111-44f0-b6f7-f4ede8d77d1a" targetNamespace="http://schemas.microsoft.com/office/2006/metadata/properties" ma:root="true" ma:fieldsID="4f251c18481274cc43fa8c4ddefa64bc" ns2:_="" ns3:_="">
    <xsd:import namespace="4f2bcf66-9d4e-4536-a28e-796fb0c6f86a"/>
    <xsd:import namespace="ad1c0534-d111-44f0-b6f7-f4ede8d77d1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2bcf66-9d4e-4536-a28e-796fb0c6f86a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8e8276d8-425a-4ae4-b71c-309cb3efdc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1c0534-d111-44f0-b6f7-f4ede8d77d1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ddae2765-3eaf-4ed8-8667-9f613cc6b2cf}" ma:internalName="TaxCatchAll" ma:showField="CatchAllData" ma:web="ad1c0534-d111-44f0-b6f7-f4ede8d77d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f2bcf66-9d4e-4536-a28e-796fb0c6f86a">
      <Terms xmlns="http://schemas.microsoft.com/office/infopath/2007/PartnerControls"/>
    </lcf76f155ced4ddcb4097134ff3c332f>
    <TaxCatchAll xmlns="ad1c0534-d111-44f0-b6f7-f4ede8d77d1a" xsi:nil="true"/>
  </documentManagement>
</p:properties>
</file>

<file path=customXml/itemProps1.xml><?xml version="1.0" encoding="utf-8"?>
<ds:datastoreItem xmlns:ds="http://schemas.openxmlformats.org/officeDocument/2006/customXml" ds:itemID="{5754CF67-94A5-4ACD-9D2C-A5E6DBF28F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2bcf66-9d4e-4536-a28e-796fb0c6f86a"/>
    <ds:schemaRef ds:uri="ad1c0534-d111-44f0-b6f7-f4ede8d77d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A8379A-D5CE-4D15-A58E-B0B8C1DFDB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F0B983-D18B-44F1-B151-04D97717B0BA}">
  <ds:schemaRefs>
    <ds:schemaRef ds:uri="http://schemas.microsoft.com/office/2006/metadata/properties"/>
    <ds:schemaRef ds:uri="http://schemas.microsoft.com/office/infopath/2007/PartnerControls"/>
    <ds:schemaRef ds:uri="4f2bcf66-9d4e-4536-a28e-796fb0c6f86a"/>
    <ds:schemaRef ds:uri="ad1c0534-d111-44f0-b6f7-f4ede8d77d1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n of Greensboro</Company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nette Delude</dc:creator>
  <cp:lastModifiedBy>Cynthia Yost</cp:lastModifiedBy>
  <cp:revision>3</cp:revision>
  <cp:lastPrinted>2025-08-21T18:10:00Z</cp:lastPrinted>
  <dcterms:created xsi:type="dcterms:W3CDTF">2025-08-21T18:08:00Z</dcterms:created>
  <dcterms:modified xsi:type="dcterms:W3CDTF">2025-08-21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6-06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5-05-05T00:00:00Z</vt:filetime>
  </property>
  <property fmtid="{D5CDD505-2E9C-101B-9397-08002B2CF9AE}" pid="5" name="Producer">
    <vt:lpwstr>Adobe PDF Library 20.5.172</vt:lpwstr>
  </property>
  <property fmtid="{D5CDD505-2E9C-101B-9397-08002B2CF9AE}" pid="6" name="SourceModified">
    <vt:lpwstr>D:20240606155552</vt:lpwstr>
  </property>
  <property fmtid="{D5CDD505-2E9C-101B-9397-08002B2CF9AE}" pid="7" name="ContentTypeId">
    <vt:lpwstr>0x010100A416F8DA7C379A41B858B0C41E03DD8A</vt:lpwstr>
  </property>
  <property fmtid="{D5CDD505-2E9C-101B-9397-08002B2CF9AE}" pid="8" name="MediaServiceImageTags">
    <vt:lpwstr/>
  </property>
</Properties>
</file>